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7FD4AF52" w:rsidR="00D31897" w:rsidRPr="00072FD7" w:rsidRDefault="0042482F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7B598D">
        <w:rPr>
          <w:rFonts w:ascii="PT Serif" w:hAnsi="PT Serif" w:cs="Segoe UI"/>
        </w:rPr>
        <w:t>January</w:t>
      </w:r>
      <w:r w:rsidR="00BF2021" w:rsidRPr="00072FD7">
        <w:rPr>
          <w:rFonts w:ascii="PT Serif" w:hAnsi="PT Serif" w:cs="Segoe UI"/>
        </w:rPr>
        <w:t xml:space="preserve"> </w:t>
      </w:r>
      <w:r w:rsidR="00F97C1D">
        <w:rPr>
          <w:rFonts w:ascii="PT Serif" w:hAnsi="PT Serif" w:cs="Segoe UI"/>
        </w:rPr>
        <w:t>22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072FD7" w:rsidRPr="00072FD7">
        <w:rPr>
          <w:rFonts w:ascii="PT Serif" w:hAnsi="PT Serif" w:cs="Segoe UI"/>
        </w:rPr>
        <w:t>3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36A3C6E7" w:rsidR="005B0779" w:rsidRPr="00072FD7" w:rsidRDefault="008C3B7F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>Decennial Committee Meeting</w:t>
      </w:r>
    </w:p>
    <w:p w14:paraId="4396E740" w14:textId="7031E98E" w:rsidR="000909AD" w:rsidRDefault="008C3B7F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Progress Update</w:t>
      </w:r>
    </w:p>
    <w:p w14:paraId="54A5AFD2" w14:textId="796350B4" w:rsidR="008C3B7F" w:rsidRDefault="008C3B7F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Outstanding Items</w:t>
      </w:r>
    </w:p>
    <w:p w14:paraId="38F67A8D" w14:textId="4AF5D05F" w:rsidR="008C3B7F" w:rsidRPr="0080791D" w:rsidRDefault="008C3B7F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Next Steps</w:t>
      </w:r>
    </w:p>
    <w:p w14:paraId="57BBB3AE" w14:textId="6ACE72AC" w:rsidR="00FA14EE" w:rsidRPr="00431485" w:rsidRDefault="00FD30E0" w:rsidP="00431485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7DC07701" w14:textId="7851F678" w:rsidR="00FA14EE" w:rsidRPr="00FA14EE" w:rsidRDefault="00FA14EE" w:rsidP="00FA14EE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p w14:paraId="66E36796" w14:textId="3BD71C95" w:rsidR="00E077F5" w:rsidRPr="005C130D" w:rsidRDefault="00E077F5" w:rsidP="005C130D">
      <w:pPr>
        <w:spacing w:after="120"/>
        <w:rPr>
          <w:rFonts w:ascii="PT Serif" w:hAnsi="PT Serif" w:cs="Segoe UI"/>
          <w:b/>
        </w:rPr>
      </w:pPr>
    </w:p>
    <w:sectPr w:rsidR="00E077F5" w:rsidRPr="005C130D" w:rsidSect="00876F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0FB34" w14:textId="77777777" w:rsidR="001D06FD" w:rsidRDefault="001D06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17654" w14:textId="77777777" w:rsidR="001D06FD" w:rsidRDefault="001D06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215E" w14:textId="77777777" w:rsidR="001D06FD" w:rsidRDefault="001D06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2B23D6E1" w:rsidR="00E9133F" w:rsidRPr="00072FD7" w:rsidRDefault="008C3B7F" w:rsidP="001E7EF3">
    <w:pPr>
      <w:jc w:val="center"/>
      <w:rPr>
        <w:rFonts w:ascii="Laca" w:hAnsi="Laca" w:cs="Segoe UI"/>
        <w:b/>
      </w:rPr>
    </w:pPr>
    <w:r>
      <w:rPr>
        <w:rFonts w:ascii="Laca" w:hAnsi="Laca" w:cs="Segoe UI"/>
        <w:b/>
      </w:rPr>
      <w:t xml:space="preserve">Special </w:t>
    </w:r>
    <w:r w:rsidR="00E25F07" w:rsidRPr="00072FD7">
      <w:rPr>
        <w:rFonts w:ascii="Laca" w:hAnsi="Laca" w:cs="Segoe UI"/>
        <w:b/>
      </w:rPr>
      <w:t xml:space="preserve">Meeting of The Board </w:t>
    </w:r>
    <w:r w:rsidR="009C522D" w:rsidRPr="00072FD7">
      <w:rPr>
        <w:rFonts w:ascii="Laca" w:hAnsi="Laca" w:cs="Segoe UI"/>
        <w:b/>
      </w:rPr>
      <w:t>o</w:t>
    </w:r>
    <w:r w:rsidR="00E25F07"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0C9E2096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1D06FD">
      <w:rPr>
        <w:rFonts w:ascii="Laca" w:hAnsi="Laca" w:cs="Segoe UI"/>
        <w:b/>
        <w:sz w:val="20"/>
        <w:szCs w:val="20"/>
      </w:rPr>
      <w:t>7: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7B598D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47E9A" w14:textId="77777777" w:rsidR="001D06FD" w:rsidRDefault="001D06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6FD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AC"/>
    <w:rsid w:val="002A6CA8"/>
    <w:rsid w:val="002B0A93"/>
    <w:rsid w:val="002B0BD8"/>
    <w:rsid w:val="002C56DD"/>
    <w:rsid w:val="002D0655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2482F"/>
    <w:rsid w:val="00431485"/>
    <w:rsid w:val="0043449D"/>
    <w:rsid w:val="00440CE5"/>
    <w:rsid w:val="00440F02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40F17"/>
    <w:rsid w:val="006445C6"/>
    <w:rsid w:val="00664011"/>
    <w:rsid w:val="00665A47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3B7F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27C38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97C1D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Nicola White</cp:lastModifiedBy>
  <cp:revision>5</cp:revision>
  <cp:lastPrinted>2022-05-16T22:53:00Z</cp:lastPrinted>
  <dcterms:created xsi:type="dcterms:W3CDTF">2024-01-04T17:36:00Z</dcterms:created>
  <dcterms:modified xsi:type="dcterms:W3CDTF">2024-01-15T20:43:00Z</dcterms:modified>
</cp:coreProperties>
</file>